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08d771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08d7714-788c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MRIEMQhy7gP8/5f8wAPc7pqb0WJTZJMtGFTQVP8s1qv+VRW60ahmLvzU7/r3X/WAgQ0CvmzxCihzA33CBZ7pVb5HeA5T6wRPWAJ0yCf5qwl01kF9vcRrYo2GtvmT/pQ9n1yUXvNDBCgsFZnreFWHsDK94G75KVJyYBllL/EKNrBJMh7fxgtjuK5tMV/kL97QDua6xbN5BWbc2tejYjXrTxUm1n6zlpW86A8X+nN5OU36Il4zMiqG3kU/ECCny8hw+35gezyaKe7nh+dQnPGUeYvHuMOxpgXu50calbccT/qz5DeDHXUxP57ZOyW+mG9pp4xJTt4HTCedLF7gOW3SSh3xk0hcEcfcffK+Sg7ZB/Mo7wOxygAm2Qf6e+979wt0mWGga6uda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08d7714-788c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708d7714-788c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708d7714-788c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08d7714</dc:title>
  <dc:creator/>
  <cp:keywords/>
  <dcterms:created xsi:type="dcterms:W3CDTF">2026-05-02T12:56:12Z</dcterms:created>
  <dcterms:modified xsi:type="dcterms:W3CDTF">2026-05-02T12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